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D25B2" w14:textId="77777777" w:rsidR="00C868F2" w:rsidRPr="006348E7" w:rsidRDefault="00C868F2" w:rsidP="00F66AB0">
      <w:pPr>
        <w:spacing w:after="0" w:line="240" w:lineRule="auto"/>
        <w:rPr>
          <w:rFonts w:ascii="Arial" w:hAnsi="Arial" w:cs="Arial"/>
          <w:lang w:val="en-US"/>
        </w:rPr>
      </w:pPr>
    </w:p>
    <w:p w14:paraId="4AACB0E3" w14:textId="71CFE0BA" w:rsidR="00F837E8" w:rsidRPr="006348E7" w:rsidRDefault="00AF4755" w:rsidP="00F66AB0">
      <w:pPr>
        <w:spacing w:after="0" w:line="240" w:lineRule="auto"/>
        <w:rPr>
          <w:rFonts w:ascii="Arial" w:hAnsi="Arial" w:cs="Arial"/>
          <w:lang w:val="en-US"/>
        </w:rPr>
      </w:pPr>
      <w:r w:rsidRPr="006348E7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7C82EEF" wp14:editId="211021C0">
                <wp:simplePos x="0" y="0"/>
                <wp:positionH relativeFrom="column">
                  <wp:posOffset>5710793</wp:posOffset>
                </wp:positionH>
                <wp:positionV relativeFrom="paragraph">
                  <wp:posOffset>-639519</wp:posOffset>
                </wp:positionV>
                <wp:extent cx="1026596" cy="880741"/>
                <wp:effectExtent l="0" t="0" r="2159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6596" cy="88074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408C18" id="Rectangle 3" o:spid="_x0000_s1026" style="position:absolute;margin-left:449.65pt;margin-top:-50.35pt;width:80.85pt;height:69.3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" fillcolor="white [3201]" strokecolor="white [3212]" strokeweight="1pt"/>
            </w:pict>
          </mc:Fallback>
        </mc:AlternateContent>
      </w:r>
    </w:p>
    <w:p w14:paraId="1E6C8EA0" w14:textId="38774894" w:rsidR="00F6698F" w:rsidRPr="006348E7" w:rsidRDefault="00F6698F" w:rsidP="00F66AB0">
      <w:pPr>
        <w:spacing w:after="0" w:line="240" w:lineRule="auto"/>
        <w:jc w:val="both"/>
        <w:rPr>
          <w:rFonts w:ascii="Arial" w:hAnsi="Arial" w:cs="Arial"/>
          <w:noProof/>
          <w:lang w:val="en-US"/>
        </w:rPr>
      </w:pPr>
    </w:p>
    <w:p w14:paraId="08B2C9D2" w14:textId="6B20D4C9" w:rsidR="00545E78" w:rsidRDefault="00F837E8" w:rsidP="00545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right"/>
        <w:rPr>
          <w:rFonts w:ascii="Arial" w:hAnsi="Arial" w:cs="Arial"/>
          <w:b/>
          <w:bCs/>
          <w:lang w:val="af-ZA"/>
        </w:rPr>
      </w:pPr>
      <w:r w:rsidRPr="006348E7">
        <w:rPr>
          <w:rFonts w:ascii="Arial" w:hAnsi="Arial" w:cs="Arial"/>
          <w:b/>
          <w:lang w:val="en-US"/>
        </w:rPr>
        <w:t xml:space="preserve"> </w:t>
      </w:r>
      <w:r w:rsidR="00545E78" w:rsidRPr="00545E78">
        <w:rPr>
          <w:rFonts w:ascii="Arial" w:hAnsi="Arial" w:cs="Arial"/>
          <w:b/>
          <w:bCs/>
          <w:sz w:val="18"/>
          <w:szCs w:val="18"/>
          <w:lang w:val="af-ZA"/>
        </w:rPr>
        <w:t>BCEA</w:t>
      </w:r>
      <w:r w:rsidR="000868D6">
        <w:rPr>
          <w:rFonts w:ascii="Arial" w:hAnsi="Arial" w:cs="Arial"/>
          <w:b/>
          <w:bCs/>
          <w:sz w:val="18"/>
          <w:szCs w:val="18"/>
          <w:lang w:val="af-ZA"/>
        </w:rPr>
        <w:t>5</w:t>
      </w:r>
    </w:p>
    <w:p w14:paraId="504BB8AC" w14:textId="77777777" w:rsidR="00545E78" w:rsidRPr="00545E78" w:rsidRDefault="00545E78" w:rsidP="00545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right"/>
        <w:rPr>
          <w:rFonts w:ascii="Arial" w:hAnsi="Arial" w:cs="Arial"/>
          <w:b/>
          <w:bCs/>
          <w:sz w:val="4"/>
          <w:szCs w:val="4"/>
          <w:lang w:val="af-ZA"/>
        </w:rPr>
      </w:pPr>
    </w:p>
    <w:p w14:paraId="54E08251" w14:textId="4DF522FA" w:rsidR="002066EC" w:rsidRPr="00545E78" w:rsidRDefault="00545E78" w:rsidP="00545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center"/>
        <w:rPr>
          <w:rFonts w:ascii="Arial" w:hAnsi="Arial" w:cs="Arial"/>
          <w:b/>
          <w:bCs/>
          <w:lang w:val="af-ZA"/>
        </w:rPr>
      </w:pPr>
      <w:r>
        <w:rPr>
          <w:rFonts w:ascii="Arial" w:hAnsi="Arial" w:cs="Arial"/>
          <w:b/>
          <w:lang w:val="en-US"/>
        </w:rPr>
        <w:t>BASIESE VOORWAARDES VAN DIE WET OP INDIENSNEMING, 1997</w:t>
      </w:r>
    </w:p>
    <w:p w14:paraId="52836BE6" w14:textId="214B97CF" w:rsidR="00545E78" w:rsidRDefault="00545E78" w:rsidP="00545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ARTIKEL </w:t>
      </w:r>
      <w:r w:rsidR="000868D6">
        <w:rPr>
          <w:rFonts w:ascii="Arial" w:hAnsi="Arial" w:cs="Arial"/>
          <w:b/>
          <w:lang w:val="en-US"/>
        </w:rPr>
        <w:t>42</w:t>
      </w:r>
    </w:p>
    <w:p w14:paraId="385BD4D8" w14:textId="36013052" w:rsidR="00C7612E" w:rsidRDefault="00C7612E" w:rsidP="00545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center"/>
        <w:rPr>
          <w:rFonts w:ascii="Arial" w:hAnsi="Arial" w:cs="Arial"/>
          <w:b/>
          <w:lang w:val="en-US"/>
        </w:rPr>
      </w:pPr>
    </w:p>
    <w:p w14:paraId="66A78910" w14:textId="42B0DA54" w:rsidR="00C7612E" w:rsidRPr="006348E7" w:rsidRDefault="000868D6" w:rsidP="00545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IENSSERTIFIKAAT</w:t>
      </w:r>
    </w:p>
    <w:p w14:paraId="1EDD0A62" w14:textId="75EE3326" w:rsidR="00545E78" w:rsidRDefault="00545E78" w:rsidP="00F66A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jc w:val="center"/>
        <w:rPr>
          <w:rFonts w:ascii="Arial" w:hAnsi="Arial" w:cs="Arial"/>
          <w:b/>
          <w:lang w:val="en-US"/>
        </w:rPr>
      </w:pPr>
    </w:p>
    <w:p w14:paraId="2980895F" w14:textId="77777777" w:rsidR="00545E78" w:rsidRPr="00BC56EB" w:rsidRDefault="00545E78" w:rsidP="00545E78">
      <w:pPr>
        <w:tabs>
          <w:tab w:val="left" w:pos="3213"/>
        </w:tabs>
        <w:rPr>
          <w:rFonts w:ascii="Arial" w:hAnsi="Arial" w:cs="Arial"/>
          <w:sz w:val="2"/>
          <w:szCs w:val="2"/>
          <w:lang w:val="en-US"/>
        </w:rPr>
      </w:pPr>
      <w:r>
        <w:rPr>
          <w:rFonts w:ascii="Arial" w:hAnsi="Arial" w:cs="Arial"/>
          <w:lang w:val="en-US"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65"/>
        <w:gridCol w:w="6551"/>
      </w:tblGrid>
      <w:tr w:rsidR="000868D6" w14:paraId="788A6A00" w14:textId="77777777" w:rsidTr="009E615D">
        <w:trPr>
          <w:trHeight w:val="9317"/>
        </w:trPr>
        <w:tc>
          <w:tcPr>
            <w:tcW w:w="2480" w:type="dxa"/>
          </w:tcPr>
          <w:p w14:paraId="21CBA865" w14:textId="77777777" w:rsidR="000868D6" w:rsidRPr="000868D6" w:rsidRDefault="000868D6" w:rsidP="000868D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LEES EERS HIER</w:t>
            </w:r>
          </w:p>
          <w:p w14:paraId="51C06AD8" w14:textId="52D480C6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7159155B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Wat is die doel van hierdie vorm?</w:t>
            </w:r>
          </w:p>
          <w:p w14:paraId="01953EB8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2411E072" w14:textId="04AE1318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>Hierdie vorm is bewys van indiensneming</w:t>
            </w:r>
            <w:r>
              <w:rPr>
                <w:rFonts w:ascii="Arial" w:hAnsi="Arial" w:cs="Arial"/>
                <w:sz w:val="16"/>
                <w:szCs w:val="16"/>
                <w:lang w:val="af-ZA"/>
              </w:rPr>
              <w:t xml:space="preserve"> </w:t>
            </w: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>deur ’n werkgewer.</w:t>
            </w:r>
          </w:p>
          <w:p w14:paraId="5CDC2F42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060DD983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Wie voltooi hierdie vorm?</w:t>
            </w:r>
          </w:p>
          <w:p w14:paraId="5C5E2498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22AEC94A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>Die werkgewer.</w:t>
            </w:r>
          </w:p>
          <w:p w14:paraId="266CEF34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3C217721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Waarheen gaan hierdie vorm?</w:t>
            </w:r>
          </w:p>
          <w:p w14:paraId="6AE413A3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4AD24E93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>Na die werknemer.</w:t>
            </w:r>
          </w:p>
          <w:p w14:paraId="011D28B6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56AF7049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Instruksies</w:t>
            </w:r>
          </w:p>
          <w:p w14:paraId="237373C5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1F2D03F1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>Hierdie vorm kan uitgereik word by diensbeëindiging.</w:t>
            </w:r>
          </w:p>
          <w:p w14:paraId="1CFCF0F2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2EB436D4" w14:textId="2EAEECC5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Nota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s</w:t>
            </w:r>
          </w:p>
          <w:p w14:paraId="52A81E5C" w14:textId="77777777" w:rsidR="000868D6" w:rsidRPr="000868D6" w:rsidRDefault="000868D6" w:rsidP="000868D6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112F015B" w14:textId="72596649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 xml:space="preserve">In terme van artikel 42(g) moet die rede vir diensbeëindiging gegee word slegs indien die werknemer dit versoek. </w:t>
            </w:r>
          </w:p>
          <w:p w14:paraId="5353B34F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4D12C0D4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 xml:space="preserve">Hierdie is net ’n model en nie </w:t>
            </w:r>
          </w:p>
          <w:p w14:paraId="637C6AC4" w14:textId="77777777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 xml:space="preserve">’n voorgeskrewe vorm nie. </w:t>
            </w:r>
          </w:p>
          <w:p w14:paraId="4EA37A70" w14:textId="2BA8B6AE" w:rsidR="000868D6" w:rsidRPr="000868D6" w:rsidRDefault="000868D6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0868D6">
              <w:rPr>
                <w:rFonts w:ascii="Arial" w:hAnsi="Arial" w:cs="Arial"/>
                <w:sz w:val="16"/>
                <w:szCs w:val="16"/>
                <w:lang w:val="af-ZA"/>
              </w:rPr>
              <w:t xml:space="preserve">Die voltooiing van ’n dokument in ’n ander formaat met dieselfde inligting is voldoende </w:t>
            </w:r>
          </w:p>
          <w:p w14:paraId="709CFE1D" w14:textId="75ABCBCF" w:rsidR="000868D6" w:rsidRPr="000868D6" w:rsidRDefault="009C411B" w:rsidP="000868D6">
            <w:pPr>
              <w:rPr>
                <w:rFonts w:ascii="Arial" w:hAnsi="Arial" w:cs="Arial"/>
                <w:sz w:val="16"/>
                <w:szCs w:val="16"/>
                <w:lang w:val="af-ZA"/>
              </w:rPr>
            </w:pPr>
            <w:r>
              <w:rPr>
                <w:rFonts w:ascii="Arial" w:hAnsi="Arial" w:cs="Arial"/>
                <w:sz w:val="16"/>
                <w:szCs w:val="16"/>
                <w:lang w:val="af-ZA"/>
              </w:rPr>
              <w:t>nakoming</w:t>
            </w:r>
            <w:r w:rsidR="000868D6" w:rsidRPr="000868D6">
              <w:rPr>
                <w:rFonts w:ascii="Arial" w:hAnsi="Arial" w:cs="Arial"/>
                <w:sz w:val="16"/>
                <w:szCs w:val="16"/>
                <w:lang w:val="af-ZA"/>
              </w:rPr>
              <w:t xml:space="preserve"> van die regulasie. </w:t>
            </w:r>
          </w:p>
          <w:p w14:paraId="701CA21A" w14:textId="23F7B7F6" w:rsidR="000868D6" w:rsidRPr="000868D6" w:rsidRDefault="000868D6" w:rsidP="000868D6">
            <w:pPr>
              <w:ind w:left="308" w:hanging="308"/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</w:tc>
        <w:tc>
          <w:tcPr>
            <w:tcW w:w="6536" w:type="dxa"/>
            <w:shd w:val="clear" w:color="auto" w:fill="FFFFFF" w:themeFill="background1"/>
          </w:tcPr>
          <w:p w14:paraId="25732A21" w14:textId="77777777" w:rsidR="00EB63AB" w:rsidRPr="00EB63AB" w:rsidRDefault="00EB63AB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</w:p>
          <w:p w14:paraId="44EAEF33" w14:textId="1AE4AE03" w:rsidR="00DD3F21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Ek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 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...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>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 (naam en titel van persoon)</w:t>
            </w:r>
          </w:p>
          <w:p w14:paraId="5ED855E9" w14:textId="00173AA3" w:rsidR="00DD3F21" w:rsidRPr="00EB63AB" w:rsidRDefault="00EB63AB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v</w:t>
            </w:r>
            <w:r w:rsidR="000868D6" w:rsidRPr="00EB63AB">
              <w:rPr>
                <w:rFonts w:ascii="Arial" w:hAnsi="Arial" w:cs="Arial"/>
                <w:sz w:val="20"/>
                <w:szCs w:val="20"/>
                <w:lang w:val="af-ZA"/>
              </w:rPr>
              <w:t>an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 </w:t>
            </w:r>
            <w:r w:rsidR="000868D6"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</w:t>
            </w:r>
            <w:r>
              <w:rPr>
                <w:rFonts w:ascii="Arial" w:hAnsi="Arial" w:cs="Arial"/>
                <w:sz w:val="20"/>
                <w:szCs w:val="20"/>
                <w:lang w:val="af-ZA"/>
              </w:rPr>
              <w:t>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</w:t>
            </w:r>
            <w:r w:rsidR="000868D6"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 (volle naam van werkgewer)</w:t>
            </w:r>
          </w:p>
          <w:p w14:paraId="2DFC22E6" w14:textId="2E40C553" w:rsidR="00DD3F21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adres: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 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....................................... </w:t>
            </w:r>
          </w:p>
          <w:p w14:paraId="1D9FC7AB" w14:textId="1E2E994C" w:rsidR="00DD3F21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in die ....................................................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 (bedryf)</w:t>
            </w:r>
          </w:p>
          <w:p w14:paraId="5E7B907D" w14:textId="1BCAAD28" w:rsidR="000868D6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verklaar dat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 ........................................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</w:t>
            </w:r>
          </w:p>
          <w:p w14:paraId="2FDE7028" w14:textId="26EED415" w:rsidR="000868D6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(volle naam van werknemer)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>, 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 (ID</w:t>
            </w:r>
            <w:r w:rsidR="00F6198E">
              <w:rPr>
                <w:rFonts w:ascii="Arial" w:hAnsi="Arial" w:cs="Arial"/>
                <w:sz w:val="20"/>
                <w:szCs w:val="20"/>
                <w:lang w:val="af-ZA"/>
              </w:rPr>
              <w:t>-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nommer)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, 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in diens was</w:t>
            </w:r>
            <w:r w:rsidR="00696AD7"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 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van ......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>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 tot 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</w:t>
            </w:r>
          </w:p>
          <w:p w14:paraId="60100C91" w14:textId="5F00FEF2" w:rsidR="00EB63AB" w:rsidRPr="00EB63AB" w:rsidRDefault="00EB63AB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a</w:t>
            </w:r>
            <w:r w:rsidR="000868D6" w:rsidRPr="00EB63AB">
              <w:rPr>
                <w:rFonts w:ascii="Arial" w:hAnsi="Arial" w:cs="Arial"/>
                <w:sz w:val="20"/>
                <w:szCs w:val="20"/>
                <w:lang w:val="af-ZA"/>
              </w:rPr>
              <w:t>s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 </w:t>
            </w:r>
            <w:r w:rsidR="000868D6"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</w:t>
            </w:r>
            <w:r>
              <w:rPr>
                <w:rFonts w:ascii="Arial" w:hAnsi="Arial" w:cs="Arial"/>
                <w:sz w:val="20"/>
                <w:szCs w:val="20"/>
                <w:lang w:val="af-ZA"/>
              </w:rPr>
              <w:t>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</w:t>
            </w:r>
            <w:r w:rsidR="000868D6"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........ (soort werk of beroep)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</w:t>
            </w:r>
          </w:p>
          <w:p w14:paraId="47770BC5" w14:textId="2B481866" w:rsidR="000868D6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Enige ander inligting </w:t>
            </w:r>
          </w:p>
          <w:p w14:paraId="532EDD57" w14:textId="545FBE92" w:rsidR="00EB63AB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....................................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</w:t>
            </w:r>
          </w:p>
          <w:p w14:paraId="760F6606" w14:textId="48F1903A" w:rsidR="000868D6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By diensbeëindiging het hierdie werknemer 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>R .............</w:t>
            </w:r>
            <w:r w:rsidR="00EB63AB">
              <w:rPr>
                <w:rFonts w:ascii="Arial" w:hAnsi="Arial" w:cs="Arial"/>
                <w:sz w:val="20"/>
                <w:szCs w:val="20"/>
                <w:lang w:val="af-ZA"/>
              </w:rPr>
              <w:t>...........</w:t>
            </w:r>
            <w:r w:rsidR="00EB63AB"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................ verdien.  </w:t>
            </w:r>
          </w:p>
          <w:p w14:paraId="1AE067A5" w14:textId="6F895D01" w:rsidR="000868D6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</w:t>
            </w:r>
            <w:r w:rsidR="00DD3F21">
              <w:rPr>
                <w:rFonts w:ascii="Arial" w:hAnsi="Arial" w:cs="Arial"/>
                <w:sz w:val="20"/>
                <w:szCs w:val="20"/>
                <w:lang w:val="af-ZA"/>
              </w:rPr>
              <w:t>............</w:t>
            </w: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.............................</w:t>
            </w:r>
          </w:p>
          <w:p w14:paraId="3AD96F63" w14:textId="7B0AC862" w:rsidR="00EB63AB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(bedrag in woorde)</w:t>
            </w:r>
          </w:p>
          <w:p w14:paraId="1BC5B72F" w14:textId="77777777" w:rsidR="00EB63AB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 xml:space="preserve">□ per uur   □ per dag  □ per week □ tweeweekliks □ per maand </w:t>
            </w:r>
          </w:p>
          <w:p w14:paraId="7F477CF3" w14:textId="4292FB76" w:rsidR="000868D6" w:rsidRPr="00EB63AB" w:rsidRDefault="000868D6" w:rsidP="00EB63AB">
            <w:pPr>
              <w:spacing w:line="360" w:lineRule="auto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□ per jaar</w:t>
            </w:r>
          </w:p>
          <w:p w14:paraId="51228AC1" w14:textId="7CBBCBA0" w:rsidR="00EB63AB" w:rsidRDefault="00EB63AB" w:rsidP="00EB63AB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</w:p>
          <w:p w14:paraId="4B7FC338" w14:textId="7F710C30" w:rsidR="00DD3F21" w:rsidRDefault="00DD3F21" w:rsidP="00EB63AB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</w:p>
          <w:p w14:paraId="2EED8D44" w14:textId="0724E35F" w:rsidR="00DD3F21" w:rsidRPr="00EB63AB" w:rsidRDefault="00DD3F21" w:rsidP="00EB63AB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</w:p>
          <w:p w14:paraId="3531F238" w14:textId="77777777" w:rsidR="00EB63AB" w:rsidRPr="00EB63AB" w:rsidRDefault="00EB63AB" w:rsidP="00EB63AB">
            <w:pPr>
              <w:spacing w:line="360" w:lineRule="auto"/>
              <w:jc w:val="right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.................................</w:t>
            </w:r>
          </w:p>
          <w:p w14:paraId="58261B98" w14:textId="4EB7CE96" w:rsidR="00EB63AB" w:rsidRPr="00EB63AB" w:rsidRDefault="00EB63AB" w:rsidP="00EB63AB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>HANDTEKENING VAN WERKGEWER</w:t>
            </w:r>
          </w:p>
          <w:p w14:paraId="48FD7A79" w14:textId="0D73CF27" w:rsidR="00EB63AB" w:rsidRDefault="00EB63AB" w:rsidP="00EB63AB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</w:p>
          <w:p w14:paraId="2EDEB534" w14:textId="6A513F0B" w:rsidR="00DD3F21" w:rsidRDefault="00DD3F21" w:rsidP="00EB63AB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</w:p>
          <w:p w14:paraId="49EC84ED" w14:textId="77777777" w:rsidR="00DD3F21" w:rsidRPr="00EB63AB" w:rsidRDefault="00DD3F21" w:rsidP="00EB63AB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</w:p>
          <w:p w14:paraId="3F504F25" w14:textId="77777777" w:rsidR="00EB63AB" w:rsidRPr="00EB63AB" w:rsidRDefault="00EB63AB" w:rsidP="00EB63AB">
            <w:pPr>
              <w:spacing w:line="360" w:lineRule="auto"/>
              <w:jc w:val="right"/>
              <w:rPr>
                <w:rFonts w:ascii="Arial" w:hAnsi="Arial" w:cs="Arial"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sz w:val="20"/>
                <w:szCs w:val="20"/>
                <w:lang w:val="af-ZA"/>
              </w:rPr>
              <w:t>.................................</w:t>
            </w:r>
          </w:p>
          <w:p w14:paraId="1583B383" w14:textId="434C8798" w:rsidR="000868D6" w:rsidRPr="00EB63AB" w:rsidRDefault="00EB63AB" w:rsidP="00EB63AB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</w:pP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</w: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</w: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</w: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</w: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</w: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</w:r>
            <w:r w:rsidRPr="00EB63AB">
              <w:rPr>
                <w:rFonts w:ascii="Arial" w:hAnsi="Arial" w:cs="Arial"/>
                <w:b/>
                <w:bCs/>
                <w:sz w:val="20"/>
                <w:szCs w:val="20"/>
                <w:lang w:val="af-ZA"/>
              </w:rPr>
              <w:tab/>
              <w:t>DATUM</w:t>
            </w:r>
          </w:p>
        </w:tc>
      </w:tr>
    </w:tbl>
    <w:p w14:paraId="5D933B83" w14:textId="77777777" w:rsidR="00BC56EB" w:rsidRPr="00B47EB5" w:rsidRDefault="00BC56EB" w:rsidP="00BC56EB">
      <w:pPr>
        <w:spacing w:after="0" w:line="240" w:lineRule="auto"/>
        <w:rPr>
          <w:rFonts w:ascii="Arial" w:hAnsi="Arial" w:cs="Arial"/>
          <w:sz w:val="20"/>
          <w:szCs w:val="20"/>
          <w:lang w:val="af-ZA"/>
        </w:rPr>
      </w:pPr>
    </w:p>
    <w:sectPr w:rsidR="00BC56EB" w:rsidRPr="00B47EB5" w:rsidSect="001D6CC1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28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EF9CD" w14:textId="77777777" w:rsidR="00A24216" w:rsidRDefault="00A24216">
      <w:pPr>
        <w:spacing w:after="0" w:line="240" w:lineRule="auto"/>
      </w:pPr>
      <w:r>
        <w:separator/>
      </w:r>
    </w:p>
  </w:endnote>
  <w:endnote w:type="continuationSeparator" w:id="0">
    <w:p w14:paraId="489D6E5F" w14:textId="77777777" w:rsidR="00A24216" w:rsidRDefault="00A24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4E80" w14:textId="77777777" w:rsidR="00E54719" w:rsidRDefault="003640DD">
    <w:pPr>
      <w:pStyle w:val="Footer"/>
    </w:pPr>
    <w:r>
      <w:rPr>
        <w:noProof/>
        <w:lang w:val="en-US"/>
      </w:rPr>
      <w:drawing>
        <wp:anchor distT="0" distB="0" distL="114300" distR="114300" simplePos="0" relativeHeight="251655168" behindDoc="1" locked="0" layoutInCell="1" allowOverlap="1" wp14:anchorId="3858A057" wp14:editId="3B0BFDFA">
          <wp:simplePos x="0" y="0"/>
          <wp:positionH relativeFrom="column">
            <wp:posOffset>-896620</wp:posOffset>
          </wp:positionH>
          <wp:positionV relativeFrom="paragraph">
            <wp:posOffset>374638</wp:posOffset>
          </wp:positionV>
          <wp:extent cx="7560000" cy="227974"/>
          <wp:effectExtent l="0" t="0" r="3175" b="635"/>
          <wp:wrapNone/>
          <wp:docPr id="43" name="Picture 43" descr="I:\Sentik OP SERVER\Korporatiewe ID\2018 Nuwe Korporatiewe ID\Briefhoofde\Sinodale kantoor ea\Briefhoof on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Sentik OP SERVER\Korporatiewe ID\2018 Nuwe Korporatiewe ID\Briefhoofde\Sinodale kantoor ea\Briefhoof ond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27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9796" w14:textId="77777777" w:rsidR="00B933F1" w:rsidRDefault="003640DD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1E4D7E07" wp14:editId="1DE892E9">
          <wp:simplePos x="0" y="0"/>
          <wp:positionH relativeFrom="column">
            <wp:posOffset>-906449</wp:posOffset>
          </wp:positionH>
          <wp:positionV relativeFrom="paragraph">
            <wp:posOffset>365760</wp:posOffset>
          </wp:positionV>
          <wp:extent cx="7560000" cy="227974"/>
          <wp:effectExtent l="0" t="0" r="3175" b="635"/>
          <wp:wrapNone/>
          <wp:docPr id="45" name="Picture 45" descr="I:\Sentik OP SERVER\Korporatiewe ID\2018 Nuwe Korporatiewe ID\Briefhoofde\Sinodale kantoor ea\Briefhoof on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Sentik OP SERVER\Korporatiewe ID\2018 Nuwe Korporatiewe ID\Briefhoofde\Sinodale kantoor ea\Briefhoof ond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27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198D6" w14:textId="77777777" w:rsidR="00A24216" w:rsidRDefault="00A24216">
      <w:pPr>
        <w:spacing w:after="0" w:line="240" w:lineRule="auto"/>
      </w:pPr>
      <w:r>
        <w:separator/>
      </w:r>
    </w:p>
  </w:footnote>
  <w:footnote w:type="continuationSeparator" w:id="0">
    <w:p w14:paraId="261AB7A2" w14:textId="77777777" w:rsidR="00A24216" w:rsidRDefault="00A242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0662429"/>
      <w:docPartObj>
        <w:docPartGallery w:val="Page Numbers (Top of Page)"/>
        <w:docPartUnique/>
      </w:docPartObj>
    </w:sdtPr>
    <w:sdtEndPr>
      <w:rPr>
        <w:rFonts w:ascii="Arial" w:hAnsi="Arial" w:cs="Arial"/>
        <w:noProof/>
      </w:rPr>
    </w:sdtEndPr>
    <w:sdtContent>
      <w:p w14:paraId="000D482A" w14:textId="77777777" w:rsidR="002240AF" w:rsidRPr="002240AF" w:rsidRDefault="003640DD" w:rsidP="00B933F1">
        <w:pPr>
          <w:pStyle w:val="Header"/>
          <w:jc w:val="center"/>
          <w:rPr>
            <w:rFonts w:ascii="Arial" w:hAnsi="Arial" w:cs="Arial"/>
          </w:rPr>
        </w:pPr>
        <w:r w:rsidRPr="002240AF">
          <w:rPr>
            <w:rFonts w:ascii="Arial" w:hAnsi="Arial" w:cs="Arial"/>
          </w:rPr>
          <w:fldChar w:fldCharType="begin"/>
        </w:r>
        <w:r w:rsidRPr="002240AF">
          <w:rPr>
            <w:rFonts w:ascii="Arial" w:hAnsi="Arial" w:cs="Arial"/>
          </w:rPr>
          <w:instrText xml:space="preserve"> PAGE   \* MERGEFORMAT </w:instrText>
        </w:r>
        <w:r w:rsidRPr="002240AF">
          <w:rPr>
            <w:rFonts w:ascii="Arial" w:hAnsi="Arial" w:cs="Arial"/>
          </w:rPr>
          <w:fldChar w:fldCharType="separate"/>
        </w:r>
        <w:r w:rsidR="002278BD">
          <w:rPr>
            <w:rFonts w:ascii="Arial" w:hAnsi="Arial" w:cs="Arial"/>
            <w:noProof/>
          </w:rPr>
          <w:t>2</w:t>
        </w:r>
        <w:r w:rsidRPr="002240AF">
          <w:rPr>
            <w:rFonts w:ascii="Arial" w:hAnsi="Arial" w:cs="Arial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178B" w14:textId="3AD4FCE0" w:rsidR="00B933F1" w:rsidRDefault="003640DD">
    <w:pPr>
      <w:pStyle w:val="Header"/>
    </w:pPr>
    <w:r w:rsidRPr="00B933F1">
      <w:rPr>
        <w:rFonts w:ascii="Helvetica" w:hAnsi="Helvetica" w:cs="Arial"/>
        <w:noProof/>
        <w:lang w:val="en-US"/>
      </w:rPr>
      <w:drawing>
        <wp:anchor distT="0" distB="0" distL="114300" distR="114300" simplePos="0" relativeHeight="251663360" behindDoc="0" locked="1" layoutInCell="1" allowOverlap="0" wp14:anchorId="561B2787" wp14:editId="2E3AAFE0">
          <wp:simplePos x="0" y="0"/>
          <wp:positionH relativeFrom="page">
            <wp:posOffset>805815</wp:posOffset>
          </wp:positionH>
          <wp:positionV relativeFrom="topMargin">
            <wp:posOffset>170180</wp:posOffset>
          </wp:positionV>
          <wp:extent cx="7545070" cy="1079500"/>
          <wp:effectExtent l="0" t="0" r="0" b="6350"/>
          <wp:wrapNone/>
          <wp:docPr id="44" name="Picture 44" descr="I:\Sentik OP SERVER\Korporatiewe ID\2018 Nuwe Korporatiewe ID\Briefhoofde\Sinodale kantoor ea\Briefhoof b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Sentik OP SERVER\Korporatiewe ID\2018 Nuwe Korporatiewe ID\Briefhoofde\Sinodale kantoor ea\Briefhoof b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D51D0"/>
    <w:multiLevelType w:val="hybridMultilevel"/>
    <w:tmpl w:val="1B5CDA1A"/>
    <w:lvl w:ilvl="0" w:tplc="3EC69AD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33314"/>
    <w:multiLevelType w:val="hybridMultilevel"/>
    <w:tmpl w:val="A0A0C6AC"/>
    <w:lvl w:ilvl="0" w:tplc="672465C2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68608A0">
      <w:start w:val="1"/>
      <w:numFmt w:val="bullet"/>
      <w:lvlText w:val="o"/>
      <w:lvlJc w:val="left"/>
      <w:pPr>
        <w:ind w:left="7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7660AC0">
      <w:start w:val="1"/>
      <w:numFmt w:val="bullet"/>
      <w:lvlRestart w:val="0"/>
      <w:lvlText w:val="*"/>
      <w:lvlJc w:val="left"/>
      <w:pPr>
        <w:ind w:left="6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BF24C5C">
      <w:start w:val="1"/>
      <w:numFmt w:val="bullet"/>
      <w:lvlText w:val="•"/>
      <w:lvlJc w:val="left"/>
      <w:pPr>
        <w:ind w:left="19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F703BB2">
      <w:start w:val="1"/>
      <w:numFmt w:val="bullet"/>
      <w:lvlText w:val="o"/>
      <w:lvlJc w:val="left"/>
      <w:pPr>
        <w:ind w:left="26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370AD50">
      <w:start w:val="1"/>
      <w:numFmt w:val="bullet"/>
      <w:lvlText w:val="▪"/>
      <w:lvlJc w:val="left"/>
      <w:pPr>
        <w:ind w:left="3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ED4AFEC">
      <w:start w:val="1"/>
      <w:numFmt w:val="bullet"/>
      <w:lvlText w:val="•"/>
      <w:lvlJc w:val="left"/>
      <w:pPr>
        <w:ind w:left="40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5225664">
      <w:start w:val="1"/>
      <w:numFmt w:val="bullet"/>
      <w:lvlText w:val="o"/>
      <w:lvlJc w:val="left"/>
      <w:pPr>
        <w:ind w:left="47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C307D38">
      <w:start w:val="1"/>
      <w:numFmt w:val="bullet"/>
      <w:lvlText w:val="▪"/>
      <w:lvlJc w:val="left"/>
      <w:pPr>
        <w:ind w:left="55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AC255F7"/>
    <w:multiLevelType w:val="hybridMultilevel"/>
    <w:tmpl w:val="2B689426"/>
    <w:lvl w:ilvl="0" w:tplc="23FAAB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43606"/>
    <w:multiLevelType w:val="hybridMultilevel"/>
    <w:tmpl w:val="AAD2AE1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0199C"/>
    <w:multiLevelType w:val="hybridMultilevel"/>
    <w:tmpl w:val="5A3AD0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B3DD9"/>
    <w:multiLevelType w:val="hybridMultilevel"/>
    <w:tmpl w:val="C2747B4C"/>
    <w:lvl w:ilvl="0" w:tplc="8014FB0A">
      <w:start w:val="1"/>
      <w:numFmt w:val="decimal"/>
      <w:lvlText w:val="%1"/>
      <w:lvlJc w:val="left"/>
      <w:pPr>
        <w:ind w:left="8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1" w:tplc="5B00A700">
      <w:start w:val="1"/>
      <w:numFmt w:val="bullet"/>
      <w:lvlText w:val="*"/>
      <w:lvlJc w:val="left"/>
      <w:pPr>
        <w:ind w:left="9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46250FA">
      <w:start w:val="1"/>
      <w:numFmt w:val="bullet"/>
      <w:lvlText w:val="▪"/>
      <w:lvlJc w:val="left"/>
      <w:pPr>
        <w:ind w:left="16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DD385AF4">
      <w:start w:val="1"/>
      <w:numFmt w:val="bullet"/>
      <w:lvlText w:val="•"/>
      <w:lvlJc w:val="left"/>
      <w:pPr>
        <w:ind w:left="23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A1C469C0">
      <w:start w:val="1"/>
      <w:numFmt w:val="bullet"/>
      <w:lvlText w:val="o"/>
      <w:lvlJc w:val="left"/>
      <w:pPr>
        <w:ind w:left="30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94AC1F8">
      <w:start w:val="1"/>
      <w:numFmt w:val="bullet"/>
      <w:lvlText w:val="▪"/>
      <w:lvlJc w:val="left"/>
      <w:pPr>
        <w:ind w:left="38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A9CFC8E">
      <w:start w:val="1"/>
      <w:numFmt w:val="bullet"/>
      <w:lvlText w:val="•"/>
      <w:lvlJc w:val="left"/>
      <w:pPr>
        <w:ind w:left="45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9A565C70">
      <w:start w:val="1"/>
      <w:numFmt w:val="bullet"/>
      <w:lvlText w:val="o"/>
      <w:lvlJc w:val="left"/>
      <w:pPr>
        <w:ind w:left="5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00A4E1C">
      <w:start w:val="1"/>
      <w:numFmt w:val="bullet"/>
      <w:lvlText w:val="▪"/>
      <w:lvlJc w:val="left"/>
      <w:pPr>
        <w:ind w:left="59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C075DC9"/>
    <w:multiLevelType w:val="hybridMultilevel"/>
    <w:tmpl w:val="43A6CBF2"/>
    <w:lvl w:ilvl="0" w:tplc="83D021C6">
      <w:start w:val="2"/>
      <w:numFmt w:val="decimal"/>
      <w:lvlText w:val="%1."/>
      <w:lvlJc w:val="left"/>
      <w:pPr>
        <w:ind w:left="7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1" w:tplc="2C6EC5CA">
      <w:start w:val="1"/>
      <w:numFmt w:val="lowerLetter"/>
      <w:lvlText w:val="%2"/>
      <w:lvlJc w:val="left"/>
      <w:pPr>
        <w:ind w:left="14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7762591C">
      <w:start w:val="1"/>
      <w:numFmt w:val="lowerRoman"/>
      <w:lvlText w:val="%3"/>
      <w:lvlJc w:val="left"/>
      <w:pPr>
        <w:ind w:left="21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0DD4C67C">
      <w:start w:val="1"/>
      <w:numFmt w:val="decimal"/>
      <w:lvlText w:val="%4"/>
      <w:lvlJc w:val="left"/>
      <w:pPr>
        <w:ind w:left="28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3C7A818A">
      <w:start w:val="1"/>
      <w:numFmt w:val="lowerLetter"/>
      <w:lvlText w:val="%5"/>
      <w:lvlJc w:val="left"/>
      <w:pPr>
        <w:ind w:left="36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2BFE2D6E">
      <w:start w:val="1"/>
      <w:numFmt w:val="lowerRoman"/>
      <w:lvlText w:val="%6"/>
      <w:lvlJc w:val="left"/>
      <w:pPr>
        <w:ind w:left="43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5900A83C">
      <w:start w:val="1"/>
      <w:numFmt w:val="decimal"/>
      <w:lvlText w:val="%7"/>
      <w:lvlJc w:val="left"/>
      <w:pPr>
        <w:ind w:left="50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831AF78C">
      <w:start w:val="1"/>
      <w:numFmt w:val="lowerLetter"/>
      <w:lvlText w:val="%8"/>
      <w:lvlJc w:val="left"/>
      <w:pPr>
        <w:ind w:left="57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65E2FF14">
      <w:start w:val="1"/>
      <w:numFmt w:val="lowerRoman"/>
      <w:lvlText w:val="%9"/>
      <w:lvlJc w:val="left"/>
      <w:pPr>
        <w:ind w:left="64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6913"/>
    <w:multiLevelType w:val="hybridMultilevel"/>
    <w:tmpl w:val="83549E9C"/>
    <w:lvl w:ilvl="0" w:tplc="3C90B580">
      <w:numFmt w:val="bullet"/>
      <w:lvlText w:val=""/>
      <w:lvlJc w:val="left"/>
      <w:pPr>
        <w:ind w:left="927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E6C108B"/>
    <w:multiLevelType w:val="hybridMultilevel"/>
    <w:tmpl w:val="EC22676A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D55B5"/>
    <w:multiLevelType w:val="hybridMultilevel"/>
    <w:tmpl w:val="9EA83E4A"/>
    <w:lvl w:ilvl="0" w:tplc="F75ACF24">
      <w:start w:val="1"/>
      <w:numFmt w:val="decimal"/>
      <w:lvlText w:val="%1."/>
      <w:lvlJc w:val="left"/>
      <w:pPr>
        <w:ind w:left="1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DF45C8C">
      <w:start w:val="1"/>
      <w:numFmt w:val="lowerLetter"/>
      <w:lvlText w:val="%2"/>
      <w:lvlJc w:val="left"/>
      <w:pPr>
        <w:ind w:left="17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4CE5958">
      <w:start w:val="1"/>
      <w:numFmt w:val="lowerRoman"/>
      <w:lvlText w:val="%3"/>
      <w:lvlJc w:val="left"/>
      <w:pPr>
        <w:ind w:left="24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2132F034">
      <w:start w:val="1"/>
      <w:numFmt w:val="decimal"/>
      <w:lvlText w:val="%4"/>
      <w:lvlJc w:val="left"/>
      <w:pPr>
        <w:ind w:left="31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7CA668CC">
      <w:start w:val="1"/>
      <w:numFmt w:val="lowerLetter"/>
      <w:lvlText w:val="%5"/>
      <w:lvlJc w:val="left"/>
      <w:pPr>
        <w:ind w:left="39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F68123A">
      <w:start w:val="1"/>
      <w:numFmt w:val="lowerRoman"/>
      <w:lvlText w:val="%6"/>
      <w:lvlJc w:val="left"/>
      <w:pPr>
        <w:ind w:left="46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2482056">
      <w:start w:val="1"/>
      <w:numFmt w:val="decimal"/>
      <w:lvlText w:val="%7"/>
      <w:lvlJc w:val="left"/>
      <w:pPr>
        <w:ind w:left="53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0AC45DE">
      <w:start w:val="1"/>
      <w:numFmt w:val="lowerLetter"/>
      <w:lvlText w:val="%8"/>
      <w:lvlJc w:val="left"/>
      <w:pPr>
        <w:ind w:left="60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CF08F352">
      <w:start w:val="1"/>
      <w:numFmt w:val="lowerRoman"/>
      <w:lvlText w:val="%9"/>
      <w:lvlJc w:val="left"/>
      <w:pPr>
        <w:ind w:left="67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FD43D6A"/>
    <w:multiLevelType w:val="hybridMultilevel"/>
    <w:tmpl w:val="80E69B90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363570"/>
    <w:multiLevelType w:val="hybridMultilevel"/>
    <w:tmpl w:val="FD7070EE"/>
    <w:lvl w:ilvl="0" w:tplc="8F5A0FE4">
      <w:numFmt w:val="bullet"/>
      <w:lvlText w:val=""/>
      <w:lvlJc w:val="left"/>
      <w:pPr>
        <w:ind w:left="1080" w:hanging="720"/>
      </w:pPr>
      <w:rPr>
        <w:rFonts w:ascii="Symbol" w:eastAsiaTheme="minorHAnsi" w:hAnsi="Symbo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704AA"/>
    <w:multiLevelType w:val="hybridMultilevel"/>
    <w:tmpl w:val="4E72F176"/>
    <w:lvl w:ilvl="0" w:tplc="8F5A0FE4">
      <w:numFmt w:val="bullet"/>
      <w:lvlText w:val=""/>
      <w:lvlJc w:val="left"/>
      <w:pPr>
        <w:ind w:left="1080" w:hanging="720"/>
      </w:pPr>
      <w:rPr>
        <w:rFonts w:ascii="Symbol" w:eastAsiaTheme="minorHAnsi" w:hAnsi="Symbo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11"/>
  </w:num>
  <w:num w:numId="5">
    <w:abstractNumId w:val="12"/>
  </w:num>
  <w:num w:numId="6">
    <w:abstractNumId w:val="0"/>
  </w:num>
  <w:num w:numId="7">
    <w:abstractNumId w:val="7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9"/>
  </w:num>
  <w:num w:numId="11">
    <w:abstractNumId w:val="5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TOyNDK3MDYyMLVU0lEKTi0uzszPAykwqgUAzUrSYywAAAA="/>
  </w:docVars>
  <w:rsids>
    <w:rsidRoot w:val="00CC7D39"/>
    <w:rsid w:val="000141A8"/>
    <w:rsid w:val="00015B90"/>
    <w:rsid w:val="00033F23"/>
    <w:rsid w:val="00035B47"/>
    <w:rsid w:val="000438A7"/>
    <w:rsid w:val="0005352E"/>
    <w:rsid w:val="00053B82"/>
    <w:rsid w:val="0006025F"/>
    <w:rsid w:val="0006199F"/>
    <w:rsid w:val="00075F20"/>
    <w:rsid w:val="00084E63"/>
    <w:rsid w:val="00085EB2"/>
    <w:rsid w:val="000868D6"/>
    <w:rsid w:val="000B631E"/>
    <w:rsid w:val="000C3D47"/>
    <w:rsid w:val="000E6A76"/>
    <w:rsid w:val="000F1598"/>
    <w:rsid w:val="000F3177"/>
    <w:rsid w:val="00102DF1"/>
    <w:rsid w:val="00103D61"/>
    <w:rsid w:val="0010751E"/>
    <w:rsid w:val="00110A72"/>
    <w:rsid w:val="00113245"/>
    <w:rsid w:val="00133C6C"/>
    <w:rsid w:val="001453FD"/>
    <w:rsid w:val="00147817"/>
    <w:rsid w:val="001534AF"/>
    <w:rsid w:val="00153FBE"/>
    <w:rsid w:val="0018644C"/>
    <w:rsid w:val="0018752C"/>
    <w:rsid w:val="001B1AF4"/>
    <w:rsid w:val="001D6CC1"/>
    <w:rsid w:val="001E3D80"/>
    <w:rsid w:val="001E4388"/>
    <w:rsid w:val="001F531F"/>
    <w:rsid w:val="0020448D"/>
    <w:rsid w:val="002066EC"/>
    <w:rsid w:val="00210548"/>
    <w:rsid w:val="00217A0F"/>
    <w:rsid w:val="002278BD"/>
    <w:rsid w:val="002357BA"/>
    <w:rsid w:val="002562CA"/>
    <w:rsid w:val="00285E1A"/>
    <w:rsid w:val="002C1CFF"/>
    <w:rsid w:val="002C263E"/>
    <w:rsid w:val="002E3214"/>
    <w:rsid w:val="002E3882"/>
    <w:rsid w:val="00305DCD"/>
    <w:rsid w:val="00314C7C"/>
    <w:rsid w:val="00315CDA"/>
    <w:rsid w:val="0031652F"/>
    <w:rsid w:val="0031672E"/>
    <w:rsid w:val="003243AD"/>
    <w:rsid w:val="00327C21"/>
    <w:rsid w:val="00345304"/>
    <w:rsid w:val="003465B3"/>
    <w:rsid w:val="00347F1D"/>
    <w:rsid w:val="003630B3"/>
    <w:rsid w:val="003640DD"/>
    <w:rsid w:val="00366BA1"/>
    <w:rsid w:val="00371F24"/>
    <w:rsid w:val="003D46E8"/>
    <w:rsid w:val="003D7ACC"/>
    <w:rsid w:val="003D7C17"/>
    <w:rsid w:val="003F762B"/>
    <w:rsid w:val="00417669"/>
    <w:rsid w:val="004825CC"/>
    <w:rsid w:val="00492FBE"/>
    <w:rsid w:val="00494F36"/>
    <w:rsid w:val="004A3C01"/>
    <w:rsid w:val="004B2672"/>
    <w:rsid w:val="004E5C5E"/>
    <w:rsid w:val="00511E10"/>
    <w:rsid w:val="00517A7C"/>
    <w:rsid w:val="00531827"/>
    <w:rsid w:val="005342A6"/>
    <w:rsid w:val="005444AA"/>
    <w:rsid w:val="0054547F"/>
    <w:rsid w:val="00545E78"/>
    <w:rsid w:val="005605F4"/>
    <w:rsid w:val="005772F4"/>
    <w:rsid w:val="00597FBA"/>
    <w:rsid w:val="005B35F6"/>
    <w:rsid w:val="005C229F"/>
    <w:rsid w:val="005C40BA"/>
    <w:rsid w:val="005D2E00"/>
    <w:rsid w:val="005F45E5"/>
    <w:rsid w:val="0060407A"/>
    <w:rsid w:val="00616B2C"/>
    <w:rsid w:val="006348E7"/>
    <w:rsid w:val="0064018F"/>
    <w:rsid w:val="00641DCC"/>
    <w:rsid w:val="00646B03"/>
    <w:rsid w:val="00696AD7"/>
    <w:rsid w:val="006976F5"/>
    <w:rsid w:val="006B243B"/>
    <w:rsid w:val="006C3278"/>
    <w:rsid w:val="006D4204"/>
    <w:rsid w:val="006D4921"/>
    <w:rsid w:val="006D7D80"/>
    <w:rsid w:val="006E2B9B"/>
    <w:rsid w:val="00721887"/>
    <w:rsid w:val="00727A42"/>
    <w:rsid w:val="00740F23"/>
    <w:rsid w:val="007562DA"/>
    <w:rsid w:val="00765BFC"/>
    <w:rsid w:val="00772FDF"/>
    <w:rsid w:val="00777E7B"/>
    <w:rsid w:val="007A2555"/>
    <w:rsid w:val="007A39A0"/>
    <w:rsid w:val="007B690D"/>
    <w:rsid w:val="007C5357"/>
    <w:rsid w:val="007E13C3"/>
    <w:rsid w:val="00817CC3"/>
    <w:rsid w:val="00822F10"/>
    <w:rsid w:val="00827460"/>
    <w:rsid w:val="008305C4"/>
    <w:rsid w:val="00874B71"/>
    <w:rsid w:val="0089728E"/>
    <w:rsid w:val="008B2118"/>
    <w:rsid w:val="008B7DB3"/>
    <w:rsid w:val="009042D7"/>
    <w:rsid w:val="00911284"/>
    <w:rsid w:val="0091434C"/>
    <w:rsid w:val="009171B3"/>
    <w:rsid w:val="00941BFD"/>
    <w:rsid w:val="0096371B"/>
    <w:rsid w:val="009A6402"/>
    <w:rsid w:val="009A70DE"/>
    <w:rsid w:val="009C411B"/>
    <w:rsid w:val="00A0114D"/>
    <w:rsid w:val="00A24216"/>
    <w:rsid w:val="00A321FB"/>
    <w:rsid w:val="00A42637"/>
    <w:rsid w:val="00A557D7"/>
    <w:rsid w:val="00A75DCA"/>
    <w:rsid w:val="00AC1DBE"/>
    <w:rsid w:val="00AC1FBA"/>
    <w:rsid w:val="00AC58DE"/>
    <w:rsid w:val="00AE31CB"/>
    <w:rsid w:val="00AF4755"/>
    <w:rsid w:val="00B062B0"/>
    <w:rsid w:val="00B43677"/>
    <w:rsid w:val="00B47EB5"/>
    <w:rsid w:val="00B525B3"/>
    <w:rsid w:val="00B60538"/>
    <w:rsid w:val="00B701A8"/>
    <w:rsid w:val="00B8486A"/>
    <w:rsid w:val="00BB3191"/>
    <w:rsid w:val="00BC160E"/>
    <w:rsid w:val="00BC56EB"/>
    <w:rsid w:val="00BE0FDA"/>
    <w:rsid w:val="00BF2875"/>
    <w:rsid w:val="00BF570D"/>
    <w:rsid w:val="00C03385"/>
    <w:rsid w:val="00C31DB4"/>
    <w:rsid w:val="00C40446"/>
    <w:rsid w:val="00C61619"/>
    <w:rsid w:val="00C66389"/>
    <w:rsid w:val="00C7612E"/>
    <w:rsid w:val="00C84293"/>
    <w:rsid w:val="00C868F2"/>
    <w:rsid w:val="00C9083E"/>
    <w:rsid w:val="00C93D26"/>
    <w:rsid w:val="00C943F4"/>
    <w:rsid w:val="00CA7EDD"/>
    <w:rsid w:val="00CC6CF3"/>
    <w:rsid w:val="00CC7D39"/>
    <w:rsid w:val="00D003BA"/>
    <w:rsid w:val="00D07184"/>
    <w:rsid w:val="00D16755"/>
    <w:rsid w:val="00D24CE8"/>
    <w:rsid w:val="00D43F8D"/>
    <w:rsid w:val="00D53FF3"/>
    <w:rsid w:val="00D54075"/>
    <w:rsid w:val="00D72F43"/>
    <w:rsid w:val="00DA25FE"/>
    <w:rsid w:val="00DC60B1"/>
    <w:rsid w:val="00DD3F21"/>
    <w:rsid w:val="00DE6B7F"/>
    <w:rsid w:val="00DF21B1"/>
    <w:rsid w:val="00DF3279"/>
    <w:rsid w:val="00DF6CE4"/>
    <w:rsid w:val="00E140EE"/>
    <w:rsid w:val="00E2761D"/>
    <w:rsid w:val="00E34462"/>
    <w:rsid w:val="00E55D5F"/>
    <w:rsid w:val="00E62C4C"/>
    <w:rsid w:val="00E72A11"/>
    <w:rsid w:val="00E76FFA"/>
    <w:rsid w:val="00E77808"/>
    <w:rsid w:val="00EB4CF8"/>
    <w:rsid w:val="00EB63AB"/>
    <w:rsid w:val="00EC1E3B"/>
    <w:rsid w:val="00EC76A8"/>
    <w:rsid w:val="00ED408F"/>
    <w:rsid w:val="00EE4699"/>
    <w:rsid w:val="00F27665"/>
    <w:rsid w:val="00F328B5"/>
    <w:rsid w:val="00F5210A"/>
    <w:rsid w:val="00F6198E"/>
    <w:rsid w:val="00F6698F"/>
    <w:rsid w:val="00F66AB0"/>
    <w:rsid w:val="00F837E8"/>
    <w:rsid w:val="00F97629"/>
    <w:rsid w:val="00FA284C"/>
    <w:rsid w:val="00FA7EB3"/>
    <w:rsid w:val="00FC20E5"/>
    <w:rsid w:val="00FC4F78"/>
    <w:rsid w:val="00FD7EF6"/>
    <w:rsid w:val="00FE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6D116F"/>
  <w15:docId w15:val="{8F40CE4D-80CD-4573-B671-471C4E55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D39"/>
    <w:rPr>
      <w:lang w:val="en-ZA"/>
    </w:rPr>
  </w:style>
  <w:style w:type="paragraph" w:styleId="Heading1">
    <w:name w:val="heading 1"/>
    <w:next w:val="Normal"/>
    <w:link w:val="Heading1Char"/>
    <w:uiPriority w:val="9"/>
    <w:qFormat/>
    <w:rsid w:val="00F66AB0"/>
    <w:pPr>
      <w:keepNext/>
      <w:keepLines/>
      <w:spacing w:after="152" w:line="265" w:lineRule="auto"/>
      <w:ind w:left="68" w:hanging="10"/>
      <w:outlineLvl w:val="0"/>
    </w:pPr>
    <w:rPr>
      <w:rFonts w:ascii="Calibri" w:eastAsia="Calibri" w:hAnsi="Calibri" w:cs="Calibri"/>
      <w:color w:val="000000"/>
      <w:sz w:val="30"/>
      <w:u w:val="single" w:color="000000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7D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D39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CC7D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D39"/>
    <w:rPr>
      <w:lang w:val="en-ZA"/>
    </w:rPr>
  </w:style>
  <w:style w:type="character" w:styleId="Hyperlink">
    <w:name w:val="Hyperlink"/>
    <w:basedOn w:val="DefaultParagraphFont"/>
    <w:uiPriority w:val="99"/>
    <w:unhideWhenUsed/>
    <w:rsid w:val="005F45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7A0F"/>
    <w:pPr>
      <w:spacing w:after="0" w:line="240" w:lineRule="auto"/>
      <w:ind w:left="720"/>
    </w:pPr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39"/>
    <w:rsid w:val="00EB4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2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29F"/>
    <w:rPr>
      <w:rFonts w:ascii="Segoe UI" w:hAnsi="Segoe UI" w:cs="Segoe UI"/>
      <w:sz w:val="18"/>
      <w:szCs w:val="18"/>
      <w:lang w:val="en-ZA"/>
    </w:rPr>
  </w:style>
  <w:style w:type="paragraph" w:customStyle="1" w:styleId="normal2">
    <w:name w:val="normal2"/>
    <w:basedOn w:val="Normal"/>
    <w:rsid w:val="001F531F"/>
    <w:pPr>
      <w:spacing w:after="0" w:line="15" w:lineRule="atLeast"/>
    </w:pPr>
    <w:rPr>
      <w:rFonts w:ascii="Verdana" w:eastAsia="Times New Roman" w:hAnsi="Verdana" w:cs="Times New Roman"/>
      <w:color w:val="000000"/>
      <w:sz w:val="24"/>
      <w:szCs w:val="24"/>
      <w:lang w:val="en-US"/>
    </w:rPr>
  </w:style>
  <w:style w:type="character" w:customStyle="1" w:styleId="c-81">
    <w:name w:val="c-81"/>
    <w:basedOn w:val="DefaultParagraphFont"/>
    <w:rsid w:val="001F531F"/>
    <w:rPr>
      <w:rFonts w:ascii="Verdana" w:hAnsi="Verdana" w:hint="default"/>
      <w:b/>
      <w:bCs/>
      <w:i w:val="0"/>
      <w:iCs w:val="0"/>
      <w:smallCaps w:val="0"/>
      <w:strike w:val="0"/>
      <w:dstrike w:val="0"/>
      <w:color w:val="00008B"/>
      <w:position w:val="0"/>
      <w:sz w:val="26"/>
      <w:szCs w:val="26"/>
      <w:u w:val="none"/>
      <w:effect w:val="none"/>
      <w:shd w:val="clear" w:color="auto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C31DB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66AB0"/>
    <w:rPr>
      <w:rFonts w:ascii="Calibri" w:eastAsia="Calibri" w:hAnsi="Calibri" w:cs="Calibri"/>
      <w:color w:val="000000"/>
      <w:sz w:val="30"/>
      <w:u w:val="single" w:color="000000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9AC5F12D43044D999B0BD3ACF6A9C7" ma:contentTypeVersion="10" ma:contentTypeDescription="Create a new document." ma:contentTypeScope="" ma:versionID="78cabea7f48d68f1b21e6eb36f5976a4">
  <xsd:schema xmlns:xsd="http://www.w3.org/2001/XMLSchema" xmlns:xs="http://www.w3.org/2001/XMLSchema" xmlns:p="http://schemas.microsoft.com/office/2006/metadata/properties" xmlns:ns2="44719701-8186-4b49-bc10-b541e46d3a17" targetNamespace="http://schemas.microsoft.com/office/2006/metadata/properties" ma:root="true" ma:fieldsID="f86914ee00ca7d78574731ddfa365653" ns2:_="">
    <xsd:import namespace="44719701-8186-4b49-bc10-b541e46d3a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19701-8186-4b49-bc10-b541e46d3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D43713-693D-4D7E-A801-3E7001B2D5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719701-8186-4b49-bc10-b541e46d3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476A4B-9612-469D-936C-31F0B529EA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F7C945-C4DB-4E11-AF1E-40D7DB9B3F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8B843F-4E2F-403B-B4DF-9C5D59AD727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Francis Nel</cp:lastModifiedBy>
  <cp:revision>3</cp:revision>
  <cp:lastPrinted>2020-02-07T08:26:00Z</cp:lastPrinted>
  <dcterms:created xsi:type="dcterms:W3CDTF">2022-03-15T14:55:00Z</dcterms:created>
  <dcterms:modified xsi:type="dcterms:W3CDTF">2022-03-16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9AC5F12D43044D999B0BD3ACF6A9C7</vt:lpwstr>
  </property>
</Properties>
</file>